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C91" w:rsidRDefault="000147A2" w:rsidP="000147A2">
      <w:pPr>
        <w:pStyle w:val="Heading1"/>
        <w:jc w:val="center"/>
        <w:rPr>
          <w:rFonts w:asciiTheme="majorBidi" w:hAnsiTheme="majorBidi"/>
          <w:b/>
          <w:bCs/>
          <w:color w:val="000000" w:themeColor="text1"/>
        </w:rPr>
      </w:pPr>
      <w:r w:rsidRPr="000147A2">
        <w:rPr>
          <w:rFonts w:asciiTheme="majorBidi" w:hAnsiTheme="majorBidi"/>
          <w:b/>
          <w:bCs/>
          <w:color w:val="000000" w:themeColor="text1"/>
        </w:rPr>
        <w:t>Breast Cancer regression using Logistic regression</w:t>
      </w:r>
    </w:p>
    <w:p w:rsidR="000147A2" w:rsidRDefault="000147A2" w:rsidP="000147A2"/>
    <w:p w:rsidR="000147A2" w:rsidRDefault="000147A2" w:rsidP="000147A2"/>
    <w:p w:rsidR="000147A2" w:rsidRDefault="000147A2" w:rsidP="000147A2">
      <w:r w:rsidRPr="000147A2">
        <w:rPr>
          <w:rStyle w:val="Heading2Char"/>
          <w:rFonts w:asciiTheme="majorBidi" w:hAnsiTheme="majorBidi"/>
          <w:b/>
          <w:bCs/>
          <w:color w:val="000000" w:themeColor="text1"/>
        </w:rPr>
        <w:t>Results</w:t>
      </w:r>
      <w:r>
        <w:t>:</w:t>
      </w:r>
    </w:p>
    <w:p w:rsidR="000147A2" w:rsidRPr="005B5053" w:rsidRDefault="005B5053" w:rsidP="005B5053">
      <w:pPr>
        <w:pStyle w:val="Heading1"/>
        <w:rPr>
          <w:b/>
          <w:bCs/>
          <w:color w:val="000000" w:themeColor="text1"/>
        </w:rPr>
      </w:pPr>
      <w:r w:rsidRPr="005B5053">
        <w:rPr>
          <w:b/>
          <w:bCs/>
          <w:color w:val="000000" w:themeColor="text1"/>
        </w:rPr>
        <w:t xml:space="preserve">With </w:t>
      </w:r>
      <w:proofErr w:type="spellStart"/>
      <w:r w:rsidRPr="005B5053">
        <w:rPr>
          <w:b/>
          <w:bCs/>
          <w:color w:val="000000" w:themeColor="text1"/>
        </w:rPr>
        <w:t>random_state</w:t>
      </w:r>
      <w:proofErr w:type="spellEnd"/>
      <w:r w:rsidRPr="005B5053">
        <w:rPr>
          <w:b/>
          <w:bCs/>
          <w:color w:val="000000" w:themeColor="text1"/>
        </w:rPr>
        <w:t xml:space="preserve"> =1</w:t>
      </w:r>
    </w:p>
    <w:p w:rsidR="000147A2" w:rsidRDefault="000147A2" w:rsidP="000147A2">
      <w:pPr>
        <w:rPr>
          <w:rFonts w:asciiTheme="majorBidi" w:hAnsiTheme="majorBidi" w:cstheme="majorBidi"/>
          <w:b/>
          <w:bCs/>
          <w:color w:val="000000" w:themeColor="text1"/>
        </w:rPr>
      </w:pPr>
      <w:r>
        <w:t xml:space="preserve">We split dataset into 25% for testing and 85% for training and we found these results after fitting on </w:t>
      </w:r>
      <w:r w:rsidRPr="000147A2">
        <w:rPr>
          <w:rFonts w:asciiTheme="majorBidi" w:hAnsiTheme="majorBidi" w:cstheme="majorBidi"/>
          <w:b/>
          <w:bCs/>
          <w:color w:val="000000" w:themeColor="text1"/>
        </w:rPr>
        <w:t>Logistic regression</w:t>
      </w:r>
      <w:r>
        <w:rPr>
          <w:rFonts w:asciiTheme="majorBidi" w:hAnsiTheme="majorBidi" w:cstheme="majorBidi"/>
          <w:b/>
          <w:bCs/>
          <w:color w:val="000000" w:themeColor="text1"/>
        </w:rPr>
        <w:t xml:space="preserve"> algorithm:</w:t>
      </w:r>
    </w:p>
    <w:p w:rsidR="000147A2" w:rsidRDefault="000147A2" w:rsidP="000147A2">
      <w:pPr>
        <w:rPr>
          <w:rFonts w:asciiTheme="majorBidi" w:hAnsiTheme="majorBidi" w:cstheme="majorBidi"/>
          <w:b/>
          <w:bCs/>
          <w:color w:val="000000" w:themeColor="text1"/>
        </w:rPr>
      </w:pPr>
    </w:p>
    <w:p w:rsidR="000147A2" w:rsidRDefault="000147A2" w:rsidP="000147A2">
      <w:r>
        <w:rPr>
          <w:noProof/>
        </w:rPr>
        <w:drawing>
          <wp:inline distT="0" distB="0" distL="0" distR="0" wp14:anchorId="0F5BD4EA" wp14:editId="17A54070">
            <wp:extent cx="3524250" cy="2476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47A2" w:rsidRDefault="000147A2" w:rsidP="000147A2">
      <w:r>
        <w:t xml:space="preserve">And the </w:t>
      </w:r>
      <w:r w:rsidR="00045991">
        <w:t>metrics</w:t>
      </w:r>
      <w:r>
        <w:t xml:space="preserve"> </w:t>
      </w:r>
      <w:r w:rsidR="00045991">
        <w:t>results:</w:t>
      </w:r>
    </w:p>
    <w:p w:rsidR="000147A2" w:rsidRDefault="000147A2" w:rsidP="000147A2">
      <w:pPr>
        <w:ind w:left="-270" w:firstLine="990"/>
      </w:pPr>
      <w:r>
        <w:t xml:space="preserve">precision    recall </w:t>
      </w:r>
      <w:r w:rsidR="00045991">
        <w:t xml:space="preserve"> </w:t>
      </w:r>
      <w:r>
        <w:t xml:space="preserve"> f1-score   support</w:t>
      </w:r>
    </w:p>
    <w:p w:rsidR="000147A2" w:rsidRDefault="000147A2" w:rsidP="000147A2">
      <w:pPr>
        <w:ind w:left="-270"/>
      </w:pPr>
      <w:r>
        <w:t xml:space="preserve">           M       0.97      </w:t>
      </w:r>
      <w:r w:rsidR="00045991">
        <w:t xml:space="preserve">      </w:t>
      </w:r>
      <w:r>
        <w:t xml:space="preserve">0.98   </w:t>
      </w:r>
      <w:r w:rsidR="00045991">
        <w:t xml:space="preserve"> </w:t>
      </w:r>
      <w:r>
        <w:t xml:space="preserve">   0.97        88</w:t>
      </w:r>
    </w:p>
    <w:p w:rsidR="000147A2" w:rsidRDefault="000147A2" w:rsidP="000147A2">
      <w:pPr>
        <w:ind w:left="-270"/>
      </w:pPr>
      <w:r>
        <w:t xml:space="preserve">           B      </w:t>
      </w:r>
      <w:r w:rsidR="00045991">
        <w:t xml:space="preserve"> </w:t>
      </w:r>
      <w:r>
        <w:t xml:space="preserve"> 0.96     </w:t>
      </w:r>
      <w:r w:rsidR="00045991">
        <w:t xml:space="preserve">      </w:t>
      </w:r>
      <w:r>
        <w:t xml:space="preserve"> 0.95    </w:t>
      </w:r>
      <w:r w:rsidR="00045991">
        <w:t xml:space="preserve"> </w:t>
      </w:r>
      <w:r>
        <w:t xml:space="preserve">  0.95        55</w:t>
      </w:r>
    </w:p>
    <w:p w:rsidR="000147A2" w:rsidRDefault="000147A2" w:rsidP="000147A2">
      <w:pPr>
        <w:ind w:left="-270"/>
      </w:pPr>
    </w:p>
    <w:p w:rsidR="000147A2" w:rsidRDefault="000147A2" w:rsidP="000147A2">
      <w:pPr>
        <w:ind w:left="-270" w:hanging="90"/>
      </w:pPr>
      <w:r>
        <w:t xml:space="preserve">    accuracy                           0.97       143</w:t>
      </w:r>
    </w:p>
    <w:p w:rsidR="000147A2" w:rsidRDefault="00045991" w:rsidP="000147A2">
      <w:pPr>
        <w:ind w:left="-270" w:hanging="90"/>
      </w:pPr>
      <w:r>
        <w:t xml:space="preserve"> </w:t>
      </w:r>
      <w:r w:rsidR="000147A2">
        <w:t xml:space="preserve"> macro </w:t>
      </w:r>
      <w:proofErr w:type="spellStart"/>
      <w:r w:rsidR="000147A2">
        <w:t>avg</w:t>
      </w:r>
      <w:proofErr w:type="spellEnd"/>
      <w:r w:rsidR="000147A2">
        <w:t xml:space="preserve">       0.96     </w:t>
      </w:r>
      <w:r>
        <w:t xml:space="preserve"> </w:t>
      </w:r>
      <w:r w:rsidR="000147A2">
        <w:t xml:space="preserve"> 0.96     </w:t>
      </w:r>
      <w:r>
        <w:t xml:space="preserve"> </w:t>
      </w:r>
      <w:r w:rsidR="000147A2">
        <w:t xml:space="preserve"> 0.96       </w:t>
      </w:r>
      <w:r>
        <w:t xml:space="preserve"> </w:t>
      </w:r>
      <w:r w:rsidR="000147A2">
        <w:t>143</w:t>
      </w:r>
    </w:p>
    <w:p w:rsidR="000147A2" w:rsidRDefault="000147A2" w:rsidP="000147A2">
      <w:pPr>
        <w:ind w:left="-270"/>
      </w:pPr>
      <w:r>
        <w:t xml:space="preserve">weighted </w:t>
      </w:r>
      <w:proofErr w:type="spellStart"/>
      <w:r>
        <w:t>avg</w:t>
      </w:r>
      <w:proofErr w:type="spellEnd"/>
      <w:r>
        <w:t xml:space="preserve">       0.97      0.97      0.96       143</w:t>
      </w:r>
    </w:p>
    <w:p w:rsidR="000147A2" w:rsidRDefault="000147A2" w:rsidP="000147A2"/>
    <w:p w:rsidR="005B5053" w:rsidRDefault="005B5053" w:rsidP="005B5053">
      <w:pPr>
        <w:pStyle w:val="Heading1"/>
        <w:rPr>
          <w:b/>
          <w:bCs/>
          <w:color w:val="000000" w:themeColor="text1"/>
        </w:rPr>
      </w:pPr>
      <w:r w:rsidRPr="005B5053">
        <w:rPr>
          <w:b/>
          <w:bCs/>
          <w:color w:val="000000" w:themeColor="text1"/>
        </w:rPr>
        <w:t xml:space="preserve">With </w:t>
      </w:r>
      <w:proofErr w:type="spellStart"/>
      <w:r w:rsidRPr="005B5053">
        <w:rPr>
          <w:b/>
          <w:bCs/>
          <w:color w:val="000000" w:themeColor="text1"/>
        </w:rPr>
        <w:t>random_state</w:t>
      </w:r>
      <w:proofErr w:type="spellEnd"/>
      <w:r w:rsidRPr="005B5053">
        <w:rPr>
          <w:b/>
          <w:bCs/>
          <w:color w:val="000000" w:themeColor="text1"/>
        </w:rPr>
        <w:t xml:space="preserve"> =</w:t>
      </w:r>
      <w:r>
        <w:rPr>
          <w:b/>
          <w:bCs/>
          <w:color w:val="000000" w:themeColor="text1"/>
        </w:rPr>
        <w:t>42</w:t>
      </w:r>
    </w:p>
    <w:p w:rsidR="005B5053" w:rsidRDefault="005B5053" w:rsidP="005B5053"/>
    <w:p w:rsidR="005B5053" w:rsidRDefault="005B5053" w:rsidP="005B5053">
      <w:r>
        <w:rPr>
          <w:noProof/>
        </w:rPr>
        <w:lastRenderedPageBreak/>
        <w:drawing>
          <wp:inline distT="0" distB="0" distL="0" distR="0" wp14:anchorId="60CB3859" wp14:editId="36649086">
            <wp:extent cx="3552825" cy="2533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053" w:rsidRDefault="005B5053" w:rsidP="005B5053">
      <w:r>
        <w:t>And confusion report Results:</w:t>
      </w:r>
    </w:p>
    <w:p w:rsidR="005B5053" w:rsidRDefault="005B5053" w:rsidP="005B5053"/>
    <w:p w:rsidR="005B5053" w:rsidRDefault="005B5053" w:rsidP="005B5053">
      <w:r>
        <w:t xml:space="preserve">precision    </w:t>
      </w:r>
      <w:proofErr w:type="gramStart"/>
      <w:r>
        <w:t>recall  f</w:t>
      </w:r>
      <w:proofErr w:type="gramEnd"/>
      <w:r>
        <w:t>1-score   support</w:t>
      </w:r>
    </w:p>
    <w:p w:rsidR="005B5053" w:rsidRDefault="005B5053" w:rsidP="005B5053"/>
    <w:p w:rsidR="005B5053" w:rsidRDefault="005B5053" w:rsidP="005B5053">
      <w:r>
        <w:t xml:space="preserve">           M       0.98      1.00      0.99        89</w:t>
      </w:r>
    </w:p>
    <w:p w:rsidR="005B5053" w:rsidRDefault="005B5053" w:rsidP="005B5053">
      <w:r>
        <w:t xml:space="preserve">           B       1.00      0.96      0.98        54</w:t>
      </w:r>
    </w:p>
    <w:p w:rsidR="005B5053" w:rsidRDefault="005B5053" w:rsidP="005B5053"/>
    <w:p w:rsidR="005B5053" w:rsidRDefault="005B5053" w:rsidP="005B5053">
      <w:r>
        <w:t xml:space="preserve">    accuracy                           0.99       143</w:t>
      </w:r>
    </w:p>
    <w:p w:rsidR="005B5053" w:rsidRDefault="005B5053" w:rsidP="005B5053">
      <w:r>
        <w:t xml:space="preserve">   macro </w:t>
      </w:r>
      <w:proofErr w:type="spellStart"/>
      <w:r>
        <w:t>avg</w:t>
      </w:r>
      <w:proofErr w:type="spellEnd"/>
      <w:r>
        <w:t xml:space="preserve">       0.99      0.98      0.99       143</w:t>
      </w:r>
    </w:p>
    <w:p w:rsidR="005B5053" w:rsidRDefault="005B5053" w:rsidP="005B5053">
      <w:r>
        <w:t xml:space="preserve">weighted </w:t>
      </w:r>
      <w:proofErr w:type="spellStart"/>
      <w:r>
        <w:t>avg</w:t>
      </w:r>
      <w:proofErr w:type="spellEnd"/>
      <w:r>
        <w:t xml:space="preserve">       0.99      0.99      0.99       143</w:t>
      </w:r>
    </w:p>
    <w:p w:rsidR="005B5053" w:rsidRDefault="005B5053" w:rsidP="005B5053"/>
    <w:p w:rsidR="005B5053" w:rsidRDefault="005B5053" w:rsidP="005B5053"/>
    <w:p w:rsidR="005B5053" w:rsidRDefault="005B5053" w:rsidP="005B5053">
      <w:r>
        <w:t xml:space="preserve">we concluded that number of random state its very affected </w:t>
      </w:r>
      <w:bookmarkStart w:id="0" w:name="_GoBack"/>
      <w:bookmarkEnd w:id="0"/>
    </w:p>
    <w:p w:rsidR="005B5053" w:rsidRPr="005B5053" w:rsidRDefault="005B5053" w:rsidP="005B5053"/>
    <w:p w:rsidR="005B5053" w:rsidRPr="000147A2" w:rsidRDefault="005B5053" w:rsidP="000147A2"/>
    <w:sectPr w:rsidR="005B5053" w:rsidRPr="000147A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MzM2NjAwMjUyNDJU0lEKTi0uzszPAykwrAUAf59BFywAAAA="/>
  </w:docVars>
  <w:rsids>
    <w:rsidRoot w:val="00EE5E0D"/>
    <w:rsid w:val="000147A2"/>
    <w:rsid w:val="00045991"/>
    <w:rsid w:val="00093DEB"/>
    <w:rsid w:val="005B5053"/>
    <w:rsid w:val="00753458"/>
    <w:rsid w:val="00794831"/>
    <w:rsid w:val="00AB2C15"/>
    <w:rsid w:val="00BB7C91"/>
    <w:rsid w:val="00EE5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A791B"/>
  <w15:chartTrackingRefBased/>
  <w15:docId w15:val="{B4115CF8-A521-4A41-B209-5C22D4979C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47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47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47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47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50</Words>
  <Characters>857</Characters>
  <Application>Microsoft Office Word</Application>
  <DocSecurity>0</DocSecurity>
  <Lines>7</Lines>
  <Paragraphs>2</Paragraphs>
  <ScaleCrop>false</ScaleCrop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raq AlDagamseh</dc:creator>
  <cp:keywords/>
  <dc:description/>
  <cp:lastModifiedBy>Ishraq AlDagamseh</cp:lastModifiedBy>
  <cp:revision>5</cp:revision>
  <dcterms:created xsi:type="dcterms:W3CDTF">2021-08-18T13:18:00Z</dcterms:created>
  <dcterms:modified xsi:type="dcterms:W3CDTF">2021-09-01T16:11:00Z</dcterms:modified>
</cp:coreProperties>
</file>